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oquelicot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3,7-dimethylnona-1,6-dien-3-ol, HYDROXYCITRONELLAL, alpha-iso-methylionone, citronellol, 1-(1,2,3,4,5,6,7,8-octahydro-2,3,8,8-tetramethyl-2-naphthyl)ethan-1-one, α-hexylcinnamaldehyd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 Fruchtig. Tau.</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oquelicot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oquelicot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3,7-dimethylnona-1,6-dien-3-ol, HYDROXYCITRONELLAL, alpha-iso-methylionone, citronellol, 1-(1,2,3,4,5,6,7,8-octahydro-2,3,8,8-tetramethyl-2-naphthyl)ethan-1-one, α-hexylcinnamaldehyd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oquelicot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oquelicot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3.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5D18FC1-7148-4759-8368-BACCD2B648E3}"/>
</file>

<file path=customXml/itemProps3.xml><?xml version="1.0" encoding="utf-8"?>
<ds:datastoreItem xmlns:ds="http://schemas.openxmlformats.org/officeDocument/2006/customXml" ds:itemID="{65382FA7-140B-4B9B-B23C-6415A9E66717}"/>
</file>

<file path=customXml/itemProps4.xml><?xml version="1.0" encoding="utf-8"?>
<ds:datastoreItem xmlns:ds="http://schemas.openxmlformats.org/officeDocument/2006/customXml" ds:itemID="{1462FA33-E453-4BB4-8F12-A72D2E2DF4A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